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66645" w:rsidP="00E66645">
      <w:r>
        <w:t>I think everything is going well.</w:t>
      </w:r>
      <w:r w:rsidR="008E3DC0"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D2FB8" w:rsidRPr="00037C00" w:rsidRDefault="002D2FB8" w:rsidP="009344FF">
      <w:bookmarkStart w:id="0" w:name="_GoBack"/>
      <w:proofErr w:type="spellStart"/>
      <w:r w:rsidRPr="00037C00">
        <w:t>Dr.</w:t>
      </w:r>
      <w:proofErr w:type="spellEnd"/>
      <w:r w:rsidRPr="00037C00">
        <w:t xml:space="preserve">  Mohammed </w:t>
      </w:r>
      <w:proofErr w:type="spellStart"/>
      <w:r w:rsidRPr="00037C00">
        <w:t>Jard</w:t>
      </w:r>
      <w:proofErr w:type="spellEnd"/>
      <w:r w:rsidRPr="00037C00">
        <w:t xml:space="preserve"> </w:t>
      </w:r>
      <w:proofErr w:type="spellStart"/>
      <w:r w:rsidRPr="00037C00">
        <w:t>Kadhim</w:t>
      </w:r>
      <w:proofErr w:type="spellEnd"/>
      <w:r w:rsidRPr="00037C00">
        <w:t xml:space="preserve">, Al- </w:t>
      </w:r>
      <w:proofErr w:type="spellStart"/>
      <w:r w:rsidRPr="00037C00">
        <w:t>Furat</w:t>
      </w:r>
      <w:proofErr w:type="spellEnd"/>
      <w:r w:rsidRPr="00037C00">
        <w:t xml:space="preserve">  Al- </w:t>
      </w:r>
      <w:proofErr w:type="spellStart"/>
      <w:r w:rsidRPr="00037C00">
        <w:t>Awsat</w:t>
      </w:r>
      <w:proofErr w:type="spellEnd"/>
      <w:r w:rsidRPr="00037C00">
        <w:t xml:space="preserve"> Technical University,  Iraq</w:t>
      </w:r>
      <w:bookmarkEnd w:id="0"/>
    </w:p>
    <w:sectPr w:rsidR="002D2FB8" w:rsidRPr="00037C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yMLMwsjQ2sbQ0NzNV0lEKTi0uzszPAykwrAUAn7xhpiwAAAA="/>
  </w:docVars>
  <w:rsids>
    <w:rsidRoot w:val="00A72896"/>
    <w:rsid w:val="00037C00"/>
    <w:rsid w:val="000A1584"/>
    <w:rsid w:val="002C0B2C"/>
    <w:rsid w:val="002D2FB8"/>
    <w:rsid w:val="008E3DC0"/>
    <w:rsid w:val="009344FF"/>
    <w:rsid w:val="009F328F"/>
    <w:rsid w:val="00A72896"/>
    <w:rsid w:val="00E66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0084A"/>
  <w15:docId w15:val="{DBC30269-3013-4258-997F-FAB5BAD6B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41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1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0T09:29:00Z</dcterms:modified>
</cp:coreProperties>
</file>